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B900D" w14:textId="77777777" w:rsidR="00F824B4" w:rsidRPr="00F824B4" w:rsidRDefault="00F824B4" w:rsidP="00F824B4">
      <w:pPr>
        <w:spacing w:after="160" w:line="259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bookmarkStart w:id="0" w:name="_Hlk90469254"/>
      <w:r w:rsidRPr="00F824B4">
        <w:rPr>
          <w:rFonts w:ascii="Arial" w:eastAsia="Calibri" w:hAnsi="Arial" w:cs="Arial"/>
          <w:b/>
          <w:sz w:val="22"/>
          <w:szCs w:val="22"/>
          <w:lang w:eastAsia="en-US"/>
        </w:rPr>
        <w:t>POROČILO O IZVEDBI ŠPORTNE PRIREDITVE</w:t>
      </w:r>
    </w:p>
    <w:p w14:paraId="19F247D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7EBC074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Organizator prireditve:_______________________________________________________</w:t>
      </w:r>
    </w:p>
    <w:p w14:paraId="0E713E9D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97BC981" w14:textId="3F95FFD2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Številka pogodbe o sofinanciranju programa športa v letu 202</w:t>
      </w:r>
      <w:r w:rsidR="005C68FA">
        <w:rPr>
          <w:rFonts w:ascii="Arial" w:eastAsia="Calibri" w:hAnsi="Arial" w:cs="Arial"/>
          <w:sz w:val="22"/>
          <w:szCs w:val="22"/>
          <w:lang w:eastAsia="en-US"/>
        </w:rPr>
        <w:t>3</w:t>
      </w:r>
      <w:r w:rsidRPr="00F824B4">
        <w:rPr>
          <w:rFonts w:ascii="Arial" w:eastAsia="Calibri" w:hAnsi="Arial" w:cs="Arial"/>
          <w:sz w:val="22"/>
          <w:szCs w:val="22"/>
          <w:lang w:eastAsia="en-US"/>
        </w:rPr>
        <w:t>:________________________</w:t>
      </w:r>
    </w:p>
    <w:p w14:paraId="0CEE23B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6DE0D9C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Naziv prireditve:_____________________________________________________________</w:t>
      </w:r>
    </w:p>
    <w:p w14:paraId="2FBCEE7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7E1622EC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atum prireditve:____________________________________________________________</w:t>
      </w:r>
    </w:p>
    <w:p w14:paraId="3246BF0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5F1C57B9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Kraj prireditve:______________________________________________________________</w:t>
      </w:r>
    </w:p>
    <w:p w14:paraId="5D5E33AA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01F0EA56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Skupno število sodelujočih:</w:t>
      </w:r>
    </w:p>
    <w:p w14:paraId="125A9619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osamezniki_________</w:t>
      </w:r>
    </w:p>
    <w:p w14:paraId="383D010C" w14:textId="77777777" w:rsidR="00F824B4" w:rsidRPr="00F824B4" w:rsidRDefault="00F824B4" w:rsidP="00F824B4">
      <w:pPr>
        <w:spacing w:after="160" w:line="259" w:lineRule="auto"/>
        <w:ind w:left="720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175DEA2D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Ekipe_______________</w:t>
      </w:r>
    </w:p>
    <w:p w14:paraId="08ED7866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19308F70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odeljene nagrade:__________________________________________________________</w:t>
      </w:r>
    </w:p>
    <w:p w14:paraId="76FB7FD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9657317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ripombe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3FD148B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0F09F483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Obvezne priloge:</w:t>
      </w:r>
    </w:p>
    <w:p w14:paraId="0BF5FB2B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Seznam udeležencev</w:t>
      </w:r>
    </w:p>
    <w:p w14:paraId="76B14F39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Rezultati</w:t>
      </w:r>
    </w:p>
    <w:p w14:paraId="0B393D2A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okazilo, da je bila prireditev oglaševana</w:t>
      </w:r>
    </w:p>
    <w:p w14:paraId="2DEC26B0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okazila o namenski porabi sredstev</w:t>
      </w:r>
    </w:p>
    <w:bookmarkEnd w:id="0"/>
    <w:p w14:paraId="5794EAC7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06FFC105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1C9C7F70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3AD19C04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165B255D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41B52771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DB6FEE7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F824B4">
        <w:rPr>
          <w:rFonts w:ascii="Arial" w:hAnsi="Arial" w:cs="Arial"/>
          <w:color w:val="000000"/>
          <w:sz w:val="22"/>
          <w:szCs w:val="22"/>
        </w:rPr>
        <w:t>Datum:_________________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Pripravil (ime in priimek):_____________</w:t>
      </w:r>
    </w:p>
    <w:p w14:paraId="505DD07D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3A142CD1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žig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Podpis: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</w:p>
    <w:p w14:paraId="1B083222" w14:textId="683802E9" w:rsidR="009B05FF" w:rsidRPr="00F824B4" w:rsidRDefault="009B05FF" w:rsidP="00F824B4"/>
    <w:sectPr w:rsidR="009B05FF" w:rsidRPr="00F824B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2BFED" w14:textId="77777777" w:rsidR="00E66493" w:rsidRDefault="00E66493" w:rsidP="00E66493">
      <w:r>
        <w:separator/>
      </w:r>
    </w:p>
  </w:endnote>
  <w:endnote w:type="continuationSeparator" w:id="0">
    <w:p w14:paraId="20C90003" w14:textId="77777777" w:rsidR="00E66493" w:rsidRDefault="00E66493" w:rsidP="00E66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8100E" w14:textId="77777777" w:rsidR="00E66493" w:rsidRDefault="00E66493" w:rsidP="00E66493">
      <w:r>
        <w:separator/>
      </w:r>
    </w:p>
  </w:footnote>
  <w:footnote w:type="continuationSeparator" w:id="0">
    <w:p w14:paraId="59F2DA0F" w14:textId="77777777" w:rsidR="00E66493" w:rsidRDefault="00E66493" w:rsidP="00E664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D6BFF" w14:textId="304F5D59"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D469E6">
      <w:rPr>
        <w:rFonts w:ascii="Arial" w:hAnsi="Arial" w:cs="Arial"/>
        <w:sz w:val="20"/>
        <w:szCs w:val="20"/>
      </w:rPr>
      <w:t>2</w:t>
    </w:r>
    <w:r w:rsidR="005C68FA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6044CB95" w14:textId="77777777" w:rsidR="00E66493" w:rsidRDefault="00E6649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3167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A668C"/>
    <w:rsid w:val="00274A7F"/>
    <w:rsid w:val="004343DA"/>
    <w:rsid w:val="00590BA0"/>
    <w:rsid w:val="005C68FA"/>
    <w:rsid w:val="00784DF8"/>
    <w:rsid w:val="009B05FF"/>
    <w:rsid w:val="009E7B8B"/>
    <w:rsid w:val="00D469E6"/>
    <w:rsid w:val="00E00969"/>
    <w:rsid w:val="00E66493"/>
    <w:rsid w:val="00F125F8"/>
    <w:rsid w:val="00F824B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2ED8D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343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E66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9</cp:revision>
  <dcterms:created xsi:type="dcterms:W3CDTF">2017-12-15T10:06:00Z</dcterms:created>
  <dcterms:modified xsi:type="dcterms:W3CDTF">2022-12-21T11:56:00Z</dcterms:modified>
</cp:coreProperties>
</file>